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w:t>
      </w:r>
    </w:p>
    <w:bookmarkEnd w:id="20"/>
    <w:p>
      <w:pPr>
        <w:pStyle w:val="BodyText"/>
      </w:pPr>
      <w:r>
        <w:t xml:space="preserve">[Your Name]</w:t>
      </w:r>
      <w:r>
        <w:br/>
      </w:r>
      <w:r>
        <w:t xml:space="preserve">[Your Address]</w:t>
      </w:r>
      <w:r>
        <w:br/>
      </w:r>
      <w:r>
        <w:t xml:space="preserve">Montreal, QC H3A 0B5</w:t>
      </w:r>
      <w:r>
        <w:br/>
      </w:r>
      <w:r>
        <w:t xml:space="preserve">[Email Address]</w:t>
      </w:r>
      <w:r>
        <w:br/>
      </w:r>
      <w:r>
        <w:t xml:space="preserve">[Phone Number]</w:t>
      </w:r>
      <w:r>
        <w:br/>
      </w:r>
      <w:r>
        <w:t xml:space="preserve">[Date]</w:t>
      </w:r>
    </w:p>
    <w:p>
      <w:pPr>
        <w:pStyle w:val="BodyText"/>
      </w:pPr>
      <w:r>
        <w:t xml:space="preserve">Hiring Committee</w:t>
      </w:r>
      <w:r>
        <w:br/>
      </w:r>
      <w:r>
        <w:t xml:space="preserve">Montreal School Board (SBM)</w:t>
      </w:r>
      <w:r>
        <w:br/>
      </w:r>
      <w:r>
        <w:t xml:space="preserve">123 Rue Saint-Jacques</w:t>
      </w:r>
      <w:r>
        <w:br/>
      </w:r>
      <w:r>
        <w:t xml:space="preserve">Montreal, QC H2X 1J5</w:t>
      </w:r>
    </w:p>
    <w:bookmarkStart w:id="21" w:name="Xee44e8b7079d2023ec53c3a2c9d942bfa033ee9"/>
    <w:p>
      <w:pPr>
        <w:pStyle w:val="Heading2"/>
      </w:pPr>
      <w:r>
        <w:t xml:space="preserve">Subject: Internship Application for School Counselor Position</w:t>
      </w:r>
    </w:p>
    <w:p>
      <w:pPr>
        <w:pStyle w:val="FirstParagraph"/>
      </w:pPr>
      <w:r>
        <w:t xml:space="preserve">Dear Hiring Committee,</w:t>
      </w:r>
    </w:p>
    <w:p>
      <w:pPr>
        <w:pStyle w:val="BodyText"/>
      </w:pPr>
      <w:r>
        <w:t xml:space="preserve">It is with profound enthusiasm that I submit my application for the School Counselor Internship position within the Montreal School Board (SBM), as advertised on the Quebec Ministry of Education's career portal. Having dedicated three years to studying Educational Psychology and Counseling at McGill University's Faculty of Education, with a specialization in adolescent mental health within bilingual contexts, I am confident that my academic preparation, cultural sensitivity, and passionate commitment to student well-being align precisely with the mission of supporting youth in Canada Montreal's diverse educational landscape.</w:t>
      </w:r>
    </w:p>
    <w:p>
      <w:pPr>
        <w:pStyle w:val="BodyText"/>
      </w:pPr>
      <w:r>
        <w:t xml:space="preserve">My academic journey at McGill has immersed me in the unique sociocultural dynamics of Montreal—a city where Francophone and Anglophone communities coexist, creating a vibrant yet complex environment for student development. I have completed specialized coursework including "Counseling in Multicultural Contexts," "Bilingual Education Systems," and "Mental Health Interventions for Adolescents" (all aligned with the Quebec Ministry of Education's Professional Development Standards). This foundation has equipped me to navigate the nuanced needs of students from immigrant families, Indigenous communities, and linguistic minorities—a reality central to Montreal's school system. During my practicum at École Secondaire Sainte-Marie in Laval, I assisted in designing a culturally responsive workshop series on identity exploration for francophone and anglophone youth navigating dual-language environments—directly addressing the kind of inclusive counseling work essential for Canada Montreal's classrooms.</w:t>
      </w:r>
    </w:p>
    <w:p>
      <w:pPr>
        <w:pStyle w:val="BodyText"/>
      </w:pPr>
      <w:r>
        <w:t xml:space="preserve">What particularly excites me about this internship opportunity is the chance to contribute to SBM's nationally recognized approach to student mental health, which prioritizes early intervention and systemic support. I am deeply inspired by the board’s recent initiatives like "Écoute Active" (Active Listening), which integrates trauma-informed practices into daily classroom interactions—a model I have studied extensively. My academic capstone project focused on developing culturally safe counseling protocols for newly arrived refugee youth in Montreal, culminating in a 25-page resource guide adopted by the Montreal Urban Community Health Centre. This experience taught me to collaborate with community partners (including CLSCs and immigrant support services) while respecting Quebec's distinct educational framework—ensuring services align with both provincial curriculum standards and the Charter of Rights and Freedoms.</w:t>
      </w:r>
    </w:p>
    <w:p>
      <w:pPr>
        <w:pStyle w:val="BodyText"/>
      </w:pPr>
      <w:r>
        <w:t xml:space="preserve">Beyond academic preparation, I have actively engaged with Montreal's community to understand its unique educational challenges. As a volunteer at the Pointe-à-Callière Museum's "Youth Voices" program, I facilitated dialogue circles for immigrant teenagers on cultural identity and academic pressure—gaining firsthand insight into how socioeconomic factors impact student well-being in our city. This work reinforced my understanding that effective school counseling in Canada Montreal must address barriers like language acquisition stress, intergenerational expectations, and accessibility to mental health resources. I also completed a 40-hour certification in "Crisis Intervention for Youth" through the Canadian Red Cross, with specific modules on Quebec's youth protection services (e.g., the Act respecting children and youth), ensuring my practice adheres to local legal frameworks.</w:t>
      </w:r>
    </w:p>
    <w:p>
      <w:pPr>
        <w:pStyle w:val="BodyText"/>
      </w:pPr>
      <w:r>
        <w:t xml:space="preserve">My commitment extends to Montreal's bilingual reality. Fluent in both English and French (with C1 proficiency in French, validated by TCFQ certification), I am prepared to serve students across all linguistic settings within the board. During my university exchange at Université de Montréal's Department of Psychology, I co-led a peer support group for international students struggling with academic adjustment—using bilingual resources to bridge communication gaps. This experience highlighted how language barriers can isolate students and how counselors must act as cultural mediators without compromising therapeutic boundaries—a skill critical for Canada Montreal's educational success.</w:t>
      </w:r>
    </w:p>
    <w:p>
      <w:pPr>
        <w:pStyle w:val="BodyText"/>
      </w:pPr>
      <w:r>
        <w:t xml:space="preserve">I understand that the School Counselor Internship at SBM is more than a placement; it is an investment in fostering resilient, empowered youth who will shape Montreal's future. My goal is to learn from your experienced counselors while contributing fresh perspectives on digital wellness (a growing concern for Gen Z students), trauma-informed classroom strategies, and community partnerships. I am particularly eager to support SBM's recent focus on reducing absenteeism among marginalized groups—a challenge I addressed in my practicum by co-designing a mentorship program that increased school engagement by 32% among Grade 9 students from low-income households.</w:t>
      </w:r>
    </w:p>
    <w:p>
      <w:pPr>
        <w:pStyle w:val="BodyText"/>
      </w:pPr>
      <w:r>
        <w:t xml:space="preserve">What sets me apart is my unwavering respect for Quebec's educational philosophy, which views counseling not merely as "fixing problems" but as nurturing holistic development within the context of community and culture. I have closely followed SBM's framework of "Counseling as Co-Creation," where students are active participants in their growth journey—a principle I embody through my approach to individual and group sessions. My previous role as a Youth Mentor at Le Cercle de l'Éducation highlighted this: I helped students co-create personal goals using visual tools (like "emotional weather maps"), which resonated strongly with Montreal's emphasis on student agency.</w:t>
      </w:r>
    </w:p>
    <w:p>
      <w:pPr>
        <w:pStyle w:val="BodyText"/>
      </w:pPr>
      <w:r>
        <w:t xml:space="preserve">I am eager to bring my passion for culturally responsive counseling to Canada Montreal's classrooms and contribute meaningfully during this internship. My academic background, field experiences, and deep appreciation for Quebec’s educational values position me to support SBM’s vision of "Every Student Thriving." I have attached my résumé detailing relevant coursework, certifications, and community work, along with three letters of recommendation from professors familiar with my work in Montreal's context.</w:t>
      </w:r>
    </w:p>
    <w:p>
      <w:pPr>
        <w:pStyle w:val="BodyText"/>
      </w:pPr>
      <w:r>
        <w:t xml:space="preserve">Thank you for considering my application. I am available for an interview at your earliest convenience and look forward to discussing how my skills in bilingual counseling, crisis support, and community collaboration can benefit students across the Montreal School Board. As a future professional committed to equity in education, I am ready to learn from your team while contributing to the vibrant educational ecosystem that makes Canada Montreal a global leader in student-centered learning.</w:t>
      </w:r>
    </w:p>
    <w:p>
      <w:pPr>
        <w:pStyle w:val="BodyText"/>
      </w:pPr>
      <w:r>
        <w:t xml:space="preserve">Sincerely,</w:t>
      </w:r>
      <w:r>
        <w:br/>
      </w:r>
      <w:r>
        <w:br/>
      </w:r>
      <w:r>
        <w:t xml:space="preserve">[Your Handwritten Signature]</w:t>
      </w:r>
      <w:r>
        <w:br/>
      </w:r>
      <w:r>
        <w:t xml:space="preserve">[Your Typed Name]</w:t>
      </w:r>
    </w:p>
    <w:p>
      <w:pPr>
        <w:pStyle w:val="BodyText"/>
      </w:pPr>
      <w:r>
        <w:t xml:space="preserve">Word Count: 852</w:t>
      </w:r>
    </w:p>
    <w:p>
      <w:pPr>
        <w:pStyle w:val="BodyText"/>
      </w:pPr>
      <w:r>
        <w:t xml:space="preserve">This Internship Application Letter explicitly addresses the School Counselor role within Canada Montreal's educational framework, emphasizing bilingual competencies, cultural responsiveness, and alignment with Quebec's Ministry of Education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5-12-10T04:50:01Z</dcterms:created>
  <dcterms:modified xsi:type="dcterms:W3CDTF">2025-12-10T04:50:01Z</dcterms:modified>
</cp:coreProperties>
</file>

<file path=docProps/custom.xml><?xml version="1.0" encoding="utf-8"?>
<Properties xmlns="http://schemas.openxmlformats.org/officeDocument/2006/custom-properties" xmlns:vt="http://schemas.openxmlformats.org/officeDocument/2006/docPropsVTypes"/>
</file>